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8E87" w14:textId="2DD035C2" w:rsidR="006326A6" w:rsidRDefault="006326A6" w:rsidP="0060380C">
      <w:pPr>
        <w:jc w:val="center"/>
        <w:rPr>
          <w:rFonts w:cs="Arial"/>
          <w:szCs w:val="24"/>
        </w:rPr>
      </w:pPr>
    </w:p>
    <w:p w14:paraId="34404A87" w14:textId="577563E3" w:rsidR="008A7B40" w:rsidRPr="00C75DBD"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eastAsia="Times New Roman" w:cs="Arial"/>
          <w:b/>
          <w:sz w:val="32"/>
          <w:szCs w:val="32"/>
        </w:rPr>
      </w:pPr>
      <w:r>
        <w:rPr>
          <w:rFonts w:eastAsia="Times New Roman" w:cs="Arial"/>
          <w:b/>
          <w:sz w:val="32"/>
          <w:szCs w:val="32"/>
        </w:rPr>
        <w:t>Adoption Services Application</w:t>
      </w:r>
      <w:r w:rsidR="006326A6">
        <w:rPr>
          <w:rFonts w:eastAsia="Times New Roman" w:cs="Arial"/>
          <w:b/>
          <w:sz w:val="32"/>
          <w:szCs w:val="32"/>
        </w:rPr>
        <w:t xml:space="preserve"> Posting</w:t>
      </w:r>
    </w:p>
    <w:p w14:paraId="2177F7C9" w14:textId="79517539" w:rsidR="008A7B40"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ascii="Times New Roman" w:eastAsia="Times New Roman" w:hAnsi="Times New Roman" w:cs="Times New Roman"/>
          <w:szCs w:val="24"/>
        </w:rPr>
      </w:pPr>
      <w:r w:rsidRPr="00C75DBD">
        <w:rPr>
          <w:rFonts w:eastAsia="Times New Roman" w:cs="Arial"/>
          <w:b/>
          <w:szCs w:val="24"/>
        </w:rPr>
        <w:t xml:space="preserve">Dated: </w:t>
      </w:r>
      <w:r>
        <w:rPr>
          <w:rFonts w:eastAsia="Times New Roman" w:cs="Arial"/>
          <w:b/>
          <w:szCs w:val="24"/>
        </w:rPr>
        <w:t>0</w:t>
      </w:r>
      <w:r w:rsidR="00A238AF">
        <w:rPr>
          <w:rFonts w:eastAsia="Times New Roman" w:cs="Arial"/>
          <w:b/>
          <w:szCs w:val="24"/>
        </w:rPr>
        <w:t>6</w:t>
      </w:r>
      <w:r w:rsidR="00593FC1">
        <w:rPr>
          <w:rFonts w:eastAsia="Times New Roman" w:cs="Arial"/>
          <w:b/>
          <w:szCs w:val="24"/>
        </w:rPr>
        <w:t>/</w:t>
      </w:r>
      <w:r w:rsidR="00A238AF">
        <w:rPr>
          <w:rFonts w:eastAsia="Times New Roman" w:cs="Arial"/>
          <w:b/>
          <w:szCs w:val="24"/>
        </w:rPr>
        <w:t>17</w:t>
      </w:r>
      <w:r w:rsidR="00593FC1">
        <w:rPr>
          <w:rFonts w:eastAsia="Times New Roman" w:cs="Arial"/>
          <w:b/>
          <w:szCs w:val="24"/>
        </w:rPr>
        <w:t>/2021</w:t>
      </w:r>
    </w:p>
    <w:p w14:paraId="12698C39" w14:textId="180314EE"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eastAsia="Times New Roman" w:cs="Arial"/>
          <w:b/>
          <w:szCs w:val="24"/>
        </w:rPr>
      </w:pPr>
      <w:r w:rsidRPr="00117F99">
        <w:rPr>
          <w:rFonts w:eastAsia="Times New Roman" w:cs="Arial"/>
          <w:b/>
          <w:bCs/>
          <w:szCs w:val="24"/>
        </w:rPr>
        <w:t>Enter Title of Application</w:t>
      </w:r>
      <w:r w:rsidRPr="00C75DBD">
        <w:rPr>
          <w:rFonts w:eastAsia="Times New Roman" w:cs="Arial"/>
          <w:b/>
          <w:bCs/>
          <w:szCs w:val="24"/>
        </w:rPr>
        <w:t>:</w:t>
      </w:r>
      <w:r w:rsidRPr="00C75DBD">
        <w:rPr>
          <w:rFonts w:eastAsia="Times New Roman" w:cs="Arial"/>
          <w:b/>
          <w:szCs w:val="24"/>
        </w:rPr>
        <w:t xml:space="preserve"> </w:t>
      </w:r>
      <w:r w:rsidR="00A238AF">
        <w:rPr>
          <w:rFonts w:eastAsia="Times New Roman" w:cs="Arial"/>
          <w:b/>
          <w:szCs w:val="24"/>
        </w:rPr>
        <w:t>Adoption Services</w:t>
      </w:r>
    </w:p>
    <w:p w14:paraId="76353501" w14:textId="77777777"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center"/>
        <w:rPr>
          <w:rFonts w:ascii="Times New Roman" w:eastAsia="Times New Roman" w:hAnsi="Times New Roman" w:cs="Times New Roman"/>
          <w:sz w:val="20"/>
          <w:szCs w:val="24"/>
        </w:rPr>
      </w:pPr>
    </w:p>
    <w:p w14:paraId="723F6072" w14:textId="77777777" w:rsidR="008A7B40" w:rsidRPr="00C75DBD"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right"/>
        <w:rPr>
          <w:rFonts w:ascii="Times New Roman" w:eastAsia="Times New Roman" w:hAnsi="Times New Roman" w:cs="Times New Roman"/>
          <w:sz w:val="20"/>
          <w:szCs w:val="24"/>
        </w:rPr>
      </w:pPr>
    </w:p>
    <w:p w14:paraId="0463E3A3" w14:textId="03B65EE9"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r w:rsidRPr="00C75DBD">
        <w:rPr>
          <w:rFonts w:eastAsia="Times New Roman" w:cs="Arial"/>
          <w:b/>
          <w:szCs w:val="24"/>
        </w:rPr>
        <w:t xml:space="preserve">Requesting </w:t>
      </w:r>
      <w:r>
        <w:rPr>
          <w:rFonts w:eastAsia="Times New Roman" w:cs="Arial"/>
          <w:b/>
          <w:szCs w:val="24"/>
        </w:rPr>
        <w:t>Program</w:t>
      </w:r>
      <w:r w:rsidRPr="00C75DBD">
        <w:rPr>
          <w:rFonts w:eastAsia="Times New Roman" w:cs="Arial"/>
          <w:b/>
          <w:szCs w:val="24"/>
        </w:rPr>
        <w:t xml:space="preserve">: </w:t>
      </w:r>
      <w:r w:rsidR="0060380C">
        <w:rPr>
          <w:rFonts w:eastAsia="Times New Roman" w:cs="Arial"/>
          <w:b/>
          <w:szCs w:val="24"/>
        </w:rPr>
        <w:tab/>
      </w:r>
      <w:r w:rsidR="0060380C">
        <w:rPr>
          <w:rFonts w:eastAsia="Times New Roman" w:cs="Arial"/>
          <w:b/>
          <w:szCs w:val="24"/>
        </w:rPr>
        <w:tab/>
      </w:r>
      <w:r>
        <w:rPr>
          <w:rFonts w:eastAsia="Times New Roman" w:cs="Arial"/>
          <w:b/>
          <w:szCs w:val="24"/>
        </w:rPr>
        <w:t xml:space="preserve">State Adoption </w:t>
      </w:r>
      <w:r w:rsidR="00401755">
        <w:rPr>
          <w:rFonts w:eastAsia="Times New Roman" w:cs="Arial"/>
          <w:b/>
          <w:szCs w:val="24"/>
        </w:rPr>
        <w:t>Section</w:t>
      </w:r>
    </w:p>
    <w:p w14:paraId="00153799" w14:textId="7AE0FD27" w:rsidR="006326A6" w:rsidRDefault="008A7B40" w:rsidP="0060380C">
      <w:pPr>
        <w:spacing w:after="0" w:line="240" w:lineRule="auto"/>
      </w:pPr>
      <w:r w:rsidRPr="006326A6">
        <w:rPr>
          <w:b/>
          <w:bCs/>
        </w:rPr>
        <w:t>Initially Posted to website</w:t>
      </w:r>
      <w:r w:rsidRPr="00C75DBD">
        <w:t xml:space="preserve">: </w:t>
      </w:r>
      <w:r w:rsidR="0060380C">
        <w:tab/>
      </w:r>
      <w:r w:rsidR="00A238AF">
        <w:rPr>
          <w:b/>
          <w:bCs/>
        </w:rPr>
        <w:t>June 15</w:t>
      </w:r>
      <w:r w:rsidR="00593FC1" w:rsidRPr="005141B6">
        <w:rPr>
          <w:b/>
          <w:bCs/>
        </w:rPr>
        <w:t>, 2021</w:t>
      </w:r>
    </w:p>
    <w:p w14:paraId="33F9B0EA" w14:textId="3E9551D8" w:rsidR="008A7B40" w:rsidRPr="00C75DBD" w:rsidRDefault="008A7B40" w:rsidP="0060380C">
      <w:pPr>
        <w:spacing w:after="0" w:line="240" w:lineRule="auto"/>
        <w:rPr>
          <w:rFonts w:eastAsia="Times New Roman" w:cs="Arial"/>
          <w:b/>
          <w:szCs w:val="24"/>
        </w:rPr>
      </w:pPr>
      <w:r>
        <w:rPr>
          <w:rFonts w:eastAsia="Times New Roman" w:cs="Arial"/>
          <w:b/>
          <w:szCs w:val="24"/>
        </w:rPr>
        <w:t>Program Representative</w:t>
      </w:r>
      <w:r w:rsidRPr="00C75DBD">
        <w:rPr>
          <w:rFonts w:eastAsia="Times New Roman" w:cs="Arial"/>
          <w:b/>
          <w:szCs w:val="24"/>
        </w:rPr>
        <w:t xml:space="preserve">: </w:t>
      </w:r>
      <w:r w:rsidR="0060380C">
        <w:rPr>
          <w:rFonts w:eastAsia="Times New Roman" w:cs="Arial"/>
          <w:b/>
          <w:szCs w:val="24"/>
        </w:rPr>
        <w:tab/>
      </w:r>
      <w:r>
        <w:rPr>
          <w:rFonts w:eastAsia="Times New Roman" w:cs="Arial"/>
          <w:b/>
          <w:szCs w:val="24"/>
        </w:rPr>
        <w:t>Glenene Lanier</w:t>
      </w:r>
    </w:p>
    <w:p w14:paraId="0D04CE56" w14:textId="4758006C" w:rsidR="008A7B40"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r w:rsidRPr="00C75DBD">
        <w:rPr>
          <w:rFonts w:eastAsia="Times New Roman" w:cs="Arial"/>
          <w:b/>
          <w:szCs w:val="24"/>
        </w:rPr>
        <w:t>Email Address:</w:t>
      </w:r>
      <w:r w:rsidRPr="00BC2710">
        <w:rPr>
          <w:rFonts w:eastAsia="Times New Roman" w:cs="Arial"/>
          <w:b/>
          <w:szCs w:val="24"/>
        </w:rPr>
        <w:t xml:space="preserve"> </w:t>
      </w:r>
      <w:r w:rsidR="0060380C">
        <w:rPr>
          <w:rFonts w:eastAsia="Times New Roman" w:cs="Arial"/>
          <w:b/>
          <w:szCs w:val="24"/>
        </w:rPr>
        <w:tab/>
      </w:r>
      <w:r w:rsidR="0060380C">
        <w:rPr>
          <w:rFonts w:eastAsia="Times New Roman" w:cs="Arial"/>
          <w:b/>
          <w:szCs w:val="24"/>
        </w:rPr>
        <w:tab/>
      </w:r>
      <w:r w:rsidR="0060380C">
        <w:rPr>
          <w:rFonts w:eastAsia="Times New Roman" w:cs="Arial"/>
          <w:b/>
          <w:szCs w:val="24"/>
        </w:rPr>
        <w:tab/>
      </w:r>
      <w:r w:rsidRPr="00D409F1">
        <w:rPr>
          <w:rFonts w:cs="Arial"/>
          <w:b/>
          <w:bCs/>
          <w:szCs w:val="24"/>
        </w:rPr>
        <w:t>Glenene.lanier@dhs.ga.gov</w:t>
      </w:r>
      <w:r w:rsidRPr="00C75DBD">
        <w:rPr>
          <w:rFonts w:eastAsia="Times New Roman" w:cs="Arial"/>
          <w:b/>
          <w:szCs w:val="24"/>
        </w:rPr>
        <w:t xml:space="preserve">  </w:t>
      </w:r>
    </w:p>
    <w:p w14:paraId="161518F6" w14:textId="426B5428"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p>
    <w:p w14:paraId="2A88649D" w14:textId="5273738D"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Cs/>
          <w:szCs w:val="24"/>
        </w:rPr>
      </w:pPr>
      <w:r w:rsidRPr="00A238AF">
        <w:rPr>
          <w:rFonts w:eastAsia="Times New Roman" w:cs="Arial"/>
          <w:bCs/>
          <w:szCs w:val="24"/>
        </w:rPr>
        <w:t xml:space="preserve">The Department of Human Services, DFCS State Adoption Unit is seeking child placement agencies to recruit, train and develop adoptive families and provide placement and supervision services for children who are defined as hard to place. </w:t>
      </w:r>
      <w:r>
        <w:rPr>
          <w:rFonts w:eastAsia="Times New Roman" w:cs="Arial"/>
          <w:bCs/>
          <w:szCs w:val="24"/>
        </w:rPr>
        <w:t>This application is now posted on the link below:</w:t>
      </w:r>
    </w:p>
    <w:p w14:paraId="3224CD4D" w14:textId="48E4DE16"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Cs/>
          <w:szCs w:val="24"/>
        </w:rPr>
      </w:pPr>
    </w:p>
    <w:p w14:paraId="2F031EB5" w14:textId="6764B99E" w:rsidR="00A238AF" w:rsidRDefault="0049086A"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0"/>
          <w:szCs w:val="24"/>
        </w:rPr>
      </w:pPr>
      <w:hyperlink r:id="rId7" w:history="1">
        <w:r w:rsidR="00A238AF" w:rsidRPr="00BD7E17">
          <w:rPr>
            <w:rStyle w:val="Hyperlink"/>
            <w:rFonts w:ascii="Times New Roman" w:eastAsia="Times New Roman" w:hAnsi="Times New Roman" w:cs="Times New Roman"/>
            <w:b/>
            <w:sz w:val="20"/>
            <w:szCs w:val="24"/>
          </w:rPr>
          <w:t>https://dfcs.georgia.gov/services/adoption/becoming-adoption-service-provider</w:t>
        </w:r>
      </w:hyperlink>
    </w:p>
    <w:p w14:paraId="0C6C7E1B" w14:textId="382643C8" w:rsidR="008A7B40" w:rsidRPr="00C75DBD"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0"/>
          <w:szCs w:val="24"/>
        </w:rPr>
      </w:pPr>
      <w:r w:rsidRPr="00C75DBD">
        <w:rPr>
          <w:rFonts w:ascii="Times New Roman" w:eastAsia="Times New Roman" w:hAnsi="Times New Roman" w:cs="Times New Roman"/>
          <w:b/>
          <w:sz w:val="20"/>
          <w:szCs w:val="24"/>
        </w:rPr>
        <w:tab/>
      </w:r>
    </w:p>
    <w:p w14:paraId="392E8283" w14:textId="77777777" w:rsidR="008A7B40"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0"/>
          <w:szCs w:val="24"/>
          <w:highlight w:val="lightGray"/>
        </w:rPr>
      </w:pPr>
    </w:p>
    <w:sectPr w:rsidR="008A7B40" w:rsidSect="002458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E708" w14:textId="77777777" w:rsidR="0049086A" w:rsidRDefault="0049086A" w:rsidP="00C75B4B">
      <w:pPr>
        <w:spacing w:after="0" w:line="240" w:lineRule="auto"/>
      </w:pPr>
      <w:r>
        <w:separator/>
      </w:r>
    </w:p>
  </w:endnote>
  <w:endnote w:type="continuationSeparator" w:id="0">
    <w:p w14:paraId="7C39110B" w14:textId="77777777" w:rsidR="0049086A" w:rsidRDefault="0049086A" w:rsidP="00C7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Museo Sans 900">
    <w:altName w:val="Calibri"/>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2E13A" w14:textId="77777777" w:rsidR="006140BD" w:rsidRDefault="00614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371A" w14:textId="77777777" w:rsidR="002458D1" w:rsidRDefault="002458D1" w:rsidP="002458D1">
    <w:pPr>
      <w:pStyle w:val="BasicParagraph"/>
      <w:jc w:val="center"/>
      <w:rPr>
        <w:rFonts w:ascii="Arial" w:hAnsi="Arial" w:cs="Arial"/>
      </w:rPr>
    </w:pPr>
    <w:r>
      <w:rPr>
        <w:rFonts w:ascii="Museo Sans 900" w:hAnsi="Museo Sans 900" w:cs="Arial"/>
        <w:b/>
        <w:bCs/>
        <w:noProof/>
      </w:rPr>
      <w:drawing>
        <wp:anchor distT="0" distB="0" distL="114300" distR="114300" simplePos="0" relativeHeight="251674624" behindDoc="0" locked="0" layoutInCell="1" allowOverlap="1" wp14:anchorId="42BFBC2C" wp14:editId="50A2B2A9">
          <wp:simplePos x="0" y="0"/>
          <wp:positionH relativeFrom="column">
            <wp:posOffset>697067</wp:posOffset>
          </wp:positionH>
          <wp:positionV relativeFrom="paragraph">
            <wp:posOffset>155575</wp:posOffset>
          </wp:positionV>
          <wp:extent cx="5293995" cy="274320"/>
          <wp:effectExtent l="0" t="0" r="190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FCS-Footer-New_Seal_Layer_F.jpg"/>
                  <pic:cNvPicPr/>
                </pic:nvPicPr>
                <pic:blipFill rotWithShape="1">
                  <a:blip r:embed="rId1">
                    <a:extLst>
                      <a:ext uri="{28A0092B-C50C-407E-A947-70E740481C1C}">
                        <a14:useLocalDpi xmlns:a14="http://schemas.microsoft.com/office/drawing/2010/main" val="0"/>
                      </a:ext>
                    </a:extLst>
                  </a:blip>
                  <a:srcRect l="15902" t="-19868" r="3517" b="26576"/>
                  <a:stretch/>
                </pic:blipFill>
                <pic:spPr bwMode="auto">
                  <a:xfrm>
                    <a:off x="0" y="0"/>
                    <a:ext cx="5293995" cy="274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0A0D">
      <w:rPr>
        <w:noProof/>
        <w:sz w:val="16"/>
        <w:szCs w:val="22"/>
      </w:rPr>
      <mc:AlternateContent>
        <mc:Choice Requires="wps">
          <w:drawing>
            <wp:anchor distT="0" distB="0" distL="114300" distR="114300" simplePos="0" relativeHeight="251673600" behindDoc="0" locked="0" layoutInCell="1" allowOverlap="1" wp14:anchorId="0CACCC99" wp14:editId="5C31BCD5">
              <wp:simplePos x="0" y="0"/>
              <wp:positionH relativeFrom="column">
                <wp:posOffset>-1252220</wp:posOffset>
              </wp:positionH>
              <wp:positionV relativeFrom="paragraph">
                <wp:posOffset>157248</wp:posOffset>
              </wp:positionV>
              <wp:extent cx="8070215" cy="1270"/>
              <wp:effectExtent l="0" t="0" r="6985" b="177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B5CD4E" id="Straight Connector 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98.6pt,12.4pt" to="536.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" strokecolor="#021f40" strokeweight="1pt">
              <v:stroke joinstyle="miter"/>
              <o:lock v:ext="edit" shapetype="f"/>
            </v:line>
          </w:pict>
        </mc:Fallback>
      </mc:AlternateContent>
    </w:r>
  </w:p>
  <w:p w14:paraId="3752A47B" w14:textId="77777777" w:rsidR="002458D1" w:rsidRPr="00AC5B7D" w:rsidRDefault="002458D1" w:rsidP="002458D1">
    <w:pPr>
      <w:pStyle w:val="BasicParagraph"/>
      <w:rPr>
        <w:rFonts w:ascii="Museo Sans 900" w:hAnsi="Museo Sans 900" w:cs="Arial"/>
        <w:b/>
        <w:bCs/>
      </w:rPr>
    </w:pPr>
  </w:p>
  <w:p w14:paraId="787CD9D2" w14:textId="77777777" w:rsidR="002458D1" w:rsidRPr="000A0A0D" w:rsidRDefault="002458D1" w:rsidP="002458D1">
    <w:pPr>
      <w:pStyle w:val="BasicParagraph"/>
      <w:jc w:val="center"/>
      <w:rPr>
        <w:rFonts w:ascii="Arial" w:hAnsi="Arial" w:cs="Arial"/>
        <w:sz w:val="16"/>
        <w:szCs w:val="22"/>
      </w:rPr>
    </w:pPr>
    <w:r w:rsidRPr="000A0A0D">
      <w:rPr>
        <w:rFonts w:ascii="Arial" w:hAnsi="Arial" w:cs="Arial"/>
        <w:sz w:val="16"/>
        <w:szCs w:val="22"/>
      </w:rPr>
      <w:t>2 PEACHTREE STREET NW, SUITE 19-490 | ATLANTA, GA 30303</w:t>
    </w:r>
  </w:p>
  <w:p w14:paraId="1E539CB4" w14:textId="77777777" w:rsidR="002458D1" w:rsidRDefault="00245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FACD" w14:textId="102199E5" w:rsidR="00AC5B7D" w:rsidRDefault="000A0A0D" w:rsidP="00E85A60">
    <w:pPr>
      <w:pStyle w:val="BasicParagraph"/>
      <w:jc w:val="center"/>
      <w:rPr>
        <w:rFonts w:ascii="Arial" w:hAnsi="Arial" w:cs="Arial"/>
      </w:rPr>
    </w:pPr>
    <w:r>
      <w:rPr>
        <w:rFonts w:ascii="Museo Sans 900" w:hAnsi="Museo Sans 900" w:cs="Arial"/>
        <w:b/>
        <w:bCs/>
        <w:noProof/>
      </w:rPr>
      <w:drawing>
        <wp:anchor distT="0" distB="0" distL="114300" distR="114300" simplePos="0" relativeHeight="251671552" behindDoc="0" locked="0" layoutInCell="1" allowOverlap="1" wp14:anchorId="56210D0A" wp14:editId="068CB84B">
          <wp:simplePos x="0" y="0"/>
          <wp:positionH relativeFrom="column">
            <wp:posOffset>697067</wp:posOffset>
          </wp:positionH>
          <wp:positionV relativeFrom="paragraph">
            <wp:posOffset>155575</wp:posOffset>
          </wp:positionV>
          <wp:extent cx="5293995" cy="2743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FCS-Footer-New_Seal_Layer_F.jpg"/>
                  <pic:cNvPicPr/>
                </pic:nvPicPr>
                <pic:blipFill rotWithShape="1">
                  <a:blip r:embed="rId1">
                    <a:extLst>
                      <a:ext uri="{28A0092B-C50C-407E-A947-70E740481C1C}">
                        <a14:useLocalDpi xmlns:a14="http://schemas.microsoft.com/office/drawing/2010/main" val="0"/>
                      </a:ext>
                    </a:extLst>
                  </a:blip>
                  <a:srcRect l="15902" t="-19868" r="3517" b="26576"/>
                  <a:stretch/>
                </pic:blipFill>
                <pic:spPr bwMode="auto">
                  <a:xfrm>
                    <a:off x="0" y="0"/>
                    <a:ext cx="5293995" cy="274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0A0D">
      <w:rPr>
        <w:noProof/>
        <w:sz w:val="16"/>
        <w:szCs w:val="22"/>
      </w:rPr>
      <mc:AlternateContent>
        <mc:Choice Requires="wps">
          <w:drawing>
            <wp:anchor distT="0" distB="0" distL="114300" distR="114300" simplePos="0" relativeHeight="251665408" behindDoc="0" locked="0" layoutInCell="1" allowOverlap="1" wp14:anchorId="28DD3716" wp14:editId="74199D1C">
              <wp:simplePos x="0" y="0"/>
              <wp:positionH relativeFrom="column">
                <wp:posOffset>-1252220</wp:posOffset>
              </wp:positionH>
              <wp:positionV relativeFrom="paragraph">
                <wp:posOffset>157248</wp:posOffset>
              </wp:positionV>
              <wp:extent cx="8070215" cy="1270"/>
              <wp:effectExtent l="0" t="0" r="6985" b="1778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ADD8D5A" id="Straight Connector 1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98.6pt,12.4pt" to="536.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" strokecolor="#021f40" strokeweight="1pt">
              <v:stroke joinstyle="miter"/>
              <o:lock v:ext="edit" shapetype="f"/>
            </v:line>
          </w:pict>
        </mc:Fallback>
      </mc:AlternateContent>
    </w:r>
  </w:p>
  <w:p w14:paraId="670105C3" w14:textId="03DD0DB0" w:rsidR="00AC5B7D" w:rsidRPr="00AC5B7D" w:rsidRDefault="00AC5B7D" w:rsidP="00AC5B7D">
    <w:pPr>
      <w:pStyle w:val="BasicParagraph"/>
      <w:rPr>
        <w:rFonts w:ascii="Museo Sans 900" w:hAnsi="Museo Sans 900" w:cs="Arial"/>
        <w:b/>
        <w:bCs/>
      </w:rPr>
    </w:pPr>
  </w:p>
  <w:p w14:paraId="6CCE23D4" w14:textId="071A2C96" w:rsidR="00E85A60" w:rsidRPr="000A0A0D" w:rsidRDefault="008A7FB8" w:rsidP="00E85A60">
    <w:pPr>
      <w:pStyle w:val="BasicParagraph"/>
      <w:jc w:val="center"/>
      <w:rPr>
        <w:rFonts w:ascii="Arial" w:hAnsi="Arial" w:cs="Arial"/>
        <w:sz w:val="16"/>
        <w:szCs w:val="22"/>
      </w:rPr>
    </w:pPr>
    <w:r w:rsidRPr="000A0A0D">
      <w:rPr>
        <w:rFonts w:ascii="Arial" w:hAnsi="Arial" w:cs="Arial"/>
        <w:sz w:val="16"/>
        <w:szCs w:val="22"/>
      </w:rPr>
      <w:t>2 PEACHTREE STREET NW, SUITE 19-490</w:t>
    </w:r>
    <w:r w:rsidR="00E85A60" w:rsidRPr="000A0A0D">
      <w:rPr>
        <w:rFonts w:ascii="Arial" w:hAnsi="Arial" w:cs="Arial"/>
        <w:sz w:val="16"/>
        <w:szCs w:val="22"/>
      </w:rPr>
      <w:t xml:space="preserve"> | ATLANTA, GA 30303</w:t>
    </w:r>
  </w:p>
  <w:p w14:paraId="3DA485AE" w14:textId="6F504094" w:rsidR="00C75B4B" w:rsidRPr="008A7FB8" w:rsidRDefault="00C75B4B" w:rsidP="006140BD">
    <w:pPr>
      <w:pStyle w:val="Footer"/>
      <w:spacing w:after="24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B766C" w14:textId="77777777" w:rsidR="0049086A" w:rsidRDefault="0049086A" w:rsidP="00C75B4B">
      <w:pPr>
        <w:spacing w:after="0" w:line="240" w:lineRule="auto"/>
      </w:pPr>
      <w:r>
        <w:separator/>
      </w:r>
    </w:p>
  </w:footnote>
  <w:footnote w:type="continuationSeparator" w:id="0">
    <w:p w14:paraId="46E51967" w14:textId="77777777" w:rsidR="0049086A" w:rsidRDefault="0049086A" w:rsidP="00C7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1834" w14:textId="77777777" w:rsidR="006140BD" w:rsidRDefault="006140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3EA4" w14:textId="77777777" w:rsidR="006140BD" w:rsidRDefault="006140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6B7E" w14:textId="5E8AD185" w:rsidR="00C75B4B" w:rsidRDefault="00EB06D2" w:rsidP="002458D1">
    <w:pPr>
      <w:pStyle w:val="Header"/>
      <w:tabs>
        <w:tab w:val="clear" w:pos="9360"/>
        <w:tab w:val="left" w:pos="4035"/>
      </w:tabs>
    </w:pPr>
    <w:r>
      <w:rPr>
        <w:noProof/>
      </w:rPr>
      <w:drawing>
        <wp:anchor distT="0" distB="0" distL="114300" distR="114300" simplePos="0" relativeHeight="251670528" behindDoc="0" locked="0" layoutInCell="1" allowOverlap="1" wp14:anchorId="6D12BB41" wp14:editId="78BB203B">
          <wp:simplePos x="0" y="0"/>
          <wp:positionH relativeFrom="column">
            <wp:posOffset>-1221740</wp:posOffset>
          </wp:positionH>
          <wp:positionV relativeFrom="paragraph">
            <wp:posOffset>-437515</wp:posOffset>
          </wp:positionV>
          <wp:extent cx="8185785" cy="1671320"/>
          <wp:effectExtent l="0" t="0" r="5715"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185785" cy="16713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DY3sjQwNLI0tjBW0lEKTi0uzszPAykwrwUAPo2BHywAAAA="/>
  </w:docVars>
  <w:rsids>
    <w:rsidRoot w:val="00C75B4B"/>
    <w:rsid w:val="00072AAE"/>
    <w:rsid w:val="000A0A0D"/>
    <w:rsid w:val="000C2FAA"/>
    <w:rsid w:val="000F1893"/>
    <w:rsid w:val="0012461D"/>
    <w:rsid w:val="0015636B"/>
    <w:rsid w:val="00170443"/>
    <w:rsid w:val="001942F6"/>
    <w:rsid w:val="001C1702"/>
    <w:rsid w:val="001C20EE"/>
    <w:rsid w:val="001F0298"/>
    <w:rsid w:val="001F5684"/>
    <w:rsid w:val="00216B66"/>
    <w:rsid w:val="002458D1"/>
    <w:rsid w:val="00261456"/>
    <w:rsid w:val="00286ED4"/>
    <w:rsid w:val="002B1AF6"/>
    <w:rsid w:val="002F4F0A"/>
    <w:rsid w:val="003413B0"/>
    <w:rsid w:val="00366957"/>
    <w:rsid w:val="00372523"/>
    <w:rsid w:val="003820A4"/>
    <w:rsid w:val="003B4D6E"/>
    <w:rsid w:val="003E5E51"/>
    <w:rsid w:val="003F7001"/>
    <w:rsid w:val="00401755"/>
    <w:rsid w:val="00402C82"/>
    <w:rsid w:val="00404519"/>
    <w:rsid w:val="00417557"/>
    <w:rsid w:val="00424EA3"/>
    <w:rsid w:val="00425458"/>
    <w:rsid w:val="0042618E"/>
    <w:rsid w:val="004368F2"/>
    <w:rsid w:val="0046245C"/>
    <w:rsid w:val="0049086A"/>
    <w:rsid w:val="004928AA"/>
    <w:rsid w:val="004C08EF"/>
    <w:rsid w:val="005124B0"/>
    <w:rsid w:val="005141B6"/>
    <w:rsid w:val="005616FB"/>
    <w:rsid w:val="00565CD3"/>
    <w:rsid w:val="0058235E"/>
    <w:rsid w:val="00593898"/>
    <w:rsid w:val="00593FC1"/>
    <w:rsid w:val="005E2836"/>
    <w:rsid w:val="0060380C"/>
    <w:rsid w:val="006140BD"/>
    <w:rsid w:val="006161E6"/>
    <w:rsid w:val="006326A6"/>
    <w:rsid w:val="00652C0A"/>
    <w:rsid w:val="00655F18"/>
    <w:rsid w:val="00670E6B"/>
    <w:rsid w:val="006B0BDE"/>
    <w:rsid w:val="006E424A"/>
    <w:rsid w:val="006F5D30"/>
    <w:rsid w:val="007227E7"/>
    <w:rsid w:val="0072639B"/>
    <w:rsid w:val="007D14C1"/>
    <w:rsid w:val="007D5CD7"/>
    <w:rsid w:val="007E7C08"/>
    <w:rsid w:val="007F15A0"/>
    <w:rsid w:val="007F4F21"/>
    <w:rsid w:val="007F4FEF"/>
    <w:rsid w:val="008061C6"/>
    <w:rsid w:val="00812AF3"/>
    <w:rsid w:val="00827EC1"/>
    <w:rsid w:val="008370B5"/>
    <w:rsid w:val="008456D5"/>
    <w:rsid w:val="008A7B40"/>
    <w:rsid w:val="008A7FB8"/>
    <w:rsid w:val="008C1511"/>
    <w:rsid w:val="008D2E54"/>
    <w:rsid w:val="008F061F"/>
    <w:rsid w:val="009136BD"/>
    <w:rsid w:val="00914DBE"/>
    <w:rsid w:val="009252ED"/>
    <w:rsid w:val="00954B92"/>
    <w:rsid w:val="00981B41"/>
    <w:rsid w:val="009A116C"/>
    <w:rsid w:val="009B40FD"/>
    <w:rsid w:val="009B73FB"/>
    <w:rsid w:val="009C5354"/>
    <w:rsid w:val="009E4F13"/>
    <w:rsid w:val="00A048A8"/>
    <w:rsid w:val="00A238AF"/>
    <w:rsid w:val="00A44DCC"/>
    <w:rsid w:val="00A4789B"/>
    <w:rsid w:val="00AC5B7D"/>
    <w:rsid w:val="00AD0B69"/>
    <w:rsid w:val="00B20838"/>
    <w:rsid w:val="00B30F80"/>
    <w:rsid w:val="00B531A0"/>
    <w:rsid w:val="00B54FE9"/>
    <w:rsid w:val="00BB2317"/>
    <w:rsid w:val="00BD07D2"/>
    <w:rsid w:val="00BF7DE6"/>
    <w:rsid w:val="00C0065F"/>
    <w:rsid w:val="00C12BA7"/>
    <w:rsid w:val="00C22C30"/>
    <w:rsid w:val="00C2406B"/>
    <w:rsid w:val="00C57EE6"/>
    <w:rsid w:val="00C6345E"/>
    <w:rsid w:val="00C65AE8"/>
    <w:rsid w:val="00C75B4B"/>
    <w:rsid w:val="00C76123"/>
    <w:rsid w:val="00C95022"/>
    <w:rsid w:val="00CB6D33"/>
    <w:rsid w:val="00CD40B3"/>
    <w:rsid w:val="00CE70C6"/>
    <w:rsid w:val="00D40470"/>
    <w:rsid w:val="00D47994"/>
    <w:rsid w:val="00D80B23"/>
    <w:rsid w:val="00D810EC"/>
    <w:rsid w:val="00DA5FF3"/>
    <w:rsid w:val="00DC6BD8"/>
    <w:rsid w:val="00DD4719"/>
    <w:rsid w:val="00DD5172"/>
    <w:rsid w:val="00E00CDD"/>
    <w:rsid w:val="00E33555"/>
    <w:rsid w:val="00E408E8"/>
    <w:rsid w:val="00E71BA2"/>
    <w:rsid w:val="00E74008"/>
    <w:rsid w:val="00E85A60"/>
    <w:rsid w:val="00EB06D2"/>
    <w:rsid w:val="00EE1EC2"/>
    <w:rsid w:val="00F522F2"/>
    <w:rsid w:val="00F82F4B"/>
    <w:rsid w:val="00FA4957"/>
    <w:rsid w:val="00FA79C7"/>
    <w:rsid w:val="00FB3486"/>
    <w:rsid w:val="00FB7659"/>
    <w:rsid w:val="00FD3874"/>
    <w:rsid w:val="00FD63E9"/>
    <w:rsid w:val="00FD6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29C18"/>
  <w15:chartTrackingRefBased/>
  <w15:docId w15:val="{ECAC8B08-25B6-4EEC-A3A9-A2F48747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57"/>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B4B"/>
    <w:pPr>
      <w:tabs>
        <w:tab w:val="center" w:pos="4680"/>
        <w:tab w:val="right" w:pos="9360"/>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C75B4B"/>
  </w:style>
  <w:style w:type="paragraph" w:styleId="Footer">
    <w:name w:val="footer"/>
    <w:basedOn w:val="Normal"/>
    <w:link w:val="FooterChar"/>
    <w:uiPriority w:val="99"/>
    <w:unhideWhenUsed/>
    <w:rsid w:val="00C75B4B"/>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C75B4B"/>
  </w:style>
  <w:style w:type="character" w:styleId="Hyperlink">
    <w:name w:val="Hyperlink"/>
    <w:basedOn w:val="DefaultParagraphFont"/>
    <w:uiPriority w:val="99"/>
    <w:unhideWhenUsed/>
    <w:rsid w:val="0058235E"/>
    <w:rPr>
      <w:color w:val="0563C1" w:themeColor="hyperlink"/>
      <w:u w:val="single"/>
    </w:rPr>
  </w:style>
  <w:style w:type="character" w:styleId="UnresolvedMention">
    <w:name w:val="Unresolved Mention"/>
    <w:basedOn w:val="DefaultParagraphFont"/>
    <w:uiPriority w:val="99"/>
    <w:semiHidden/>
    <w:unhideWhenUsed/>
    <w:rsid w:val="0058235E"/>
    <w:rPr>
      <w:color w:val="605E5C"/>
      <w:shd w:val="clear" w:color="auto" w:fill="E1DFDD"/>
    </w:rPr>
  </w:style>
  <w:style w:type="paragraph" w:customStyle="1" w:styleId="BasicParagraph">
    <w:name w:val="[Basic Paragraph]"/>
    <w:basedOn w:val="Normal"/>
    <w:uiPriority w:val="99"/>
    <w:rsid w:val="00E85A60"/>
    <w:pPr>
      <w:autoSpaceDE w:val="0"/>
      <w:autoSpaceDN w:val="0"/>
      <w:adjustRightInd w:val="0"/>
      <w:spacing w:after="0" w:line="288" w:lineRule="auto"/>
      <w:textAlignment w:val="center"/>
    </w:pPr>
    <w:rPr>
      <w:rFonts w:ascii="MinionPro-Regular" w:hAnsi="MinionPro-Regular" w:cs="MinionPro-Regular"/>
      <w:color w:val="000000"/>
      <w:szCs w:val="24"/>
    </w:rPr>
  </w:style>
  <w:style w:type="character" w:styleId="FollowedHyperlink">
    <w:name w:val="FollowedHyperlink"/>
    <w:basedOn w:val="DefaultParagraphFont"/>
    <w:uiPriority w:val="99"/>
    <w:semiHidden/>
    <w:unhideWhenUsed/>
    <w:rsid w:val="00A238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fcs.georgia.gov/services/adoption/becoming-adoption-service-provide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31BFC-B563-41FE-B76F-40A4F43EC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1</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ich, Mary Beth</dc:creator>
  <cp:keywords/>
  <dc:description/>
  <cp:lastModifiedBy>Rachel Wahlig</cp:lastModifiedBy>
  <cp:revision>2</cp:revision>
  <dcterms:created xsi:type="dcterms:W3CDTF">2021-06-17T14:32:00Z</dcterms:created>
  <dcterms:modified xsi:type="dcterms:W3CDTF">2021-06-17T14:32:00Z</dcterms:modified>
</cp:coreProperties>
</file>